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CBAD18"/>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B3B87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4877F27"/>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098C52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0C2AF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B223F9"/>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637FC9"/>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